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outputs</w:t>
      </w:r>
      <w:r>
        <w:t xml:space="preserve"> </w:t>
      </w:r>
      <w:r>
        <w:t xml:space="preserve">for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6/03/2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0" w:name="table"/>
    <w:p>
      <w:pPr>
        <w:pStyle w:val="Heading1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group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p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rb, </w:t>
      </w:r>
      <w:r>
        <w:rPr>
          <w:rStyle w:val="AttributeTok"/>
        </w:rPr>
        <w:t xml:space="preserve">f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</w:t>
      </w:r>
    </w:p>
    <w:tbl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</w:tblP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11"/>
              <w:spacing w:before="0" w:after="60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zda RX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zda RX4 Wag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ornet 4 Driv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58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Valian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5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2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280C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errari Dino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5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11"/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atsun 71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240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6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2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0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2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iat 12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8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2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4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onda Civic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5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5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yota Corolla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1.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83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Toyota Corona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0.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46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.0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iat X1-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93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orsche 914-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0.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1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otus Europa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Volvo 142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21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6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25" w:type="dxa"/>
            </w:tcMar>
          </w:tcPr>
          <w:p>
            <w:pPr>
              <w:gridSpan w:val="11"/>
              <w:spacing w:before="0" w:after="60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Hornet Sportabout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uster 36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6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8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450SE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0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450S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6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rc 450SLC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75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8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dillac Fleetwoo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72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2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9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Lincoln Continent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6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42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8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hrysler Imperia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4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.3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4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Dodge Challenger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18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2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6.87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AMC Javelin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4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43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3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Camaro Z2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4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4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Pontiac Firebird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00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84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7.0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Ford Pantera L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51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1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5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aserati Bora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01.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6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2" w:space="0" w:color="D3D3D3"/>
              <w:bottom w:val="single" w:sz="2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642.9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7,383.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4,694.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5.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02.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571.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3.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118.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z="2" w:space="0" w:color="D3D3D3"/>
              <w:end w:val="single" w:sz="2" w:space="0" w:color="D3D3D3"/>
            </w:tcBorders>
            <w:tcMar>
              <w:top w:w="50" w:type="dxa"/>
            </w:tcMar>
          </w:tcPr>
          <w:p>
            <w:pPr>
              <w:spacing w:before="0" w:after="60"/>
            </w:pPr>
            <w:r>
              <w:rPr>
                <w:rFonts w:ascii="Calibri" w:hAnsi="Calibri"/>
                <w:sz w:val="20"/>
              </w:rPr>
              <w:t xml:space="default">90.0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dcterms:created xsi:type="dcterms:W3CDTF">2022-03-17T13:34:53Z</dcterms:created>
  <dcterms:modified xsi:type="dcterms:W3CDTF">2022-03-17T1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/>
  </property>
</Properties>
</file>